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eastAsiaTheme="minorHAnsi" w:hAnsi="Times New Roman" w:cs="Times New Roman"/>
          <w:color w:val="5B9BD5" w:themeColor="accent1"/>
          <w:sz w:val="24"/>
          <w:szCs w:val="24"/>
        </w:rPr>
        <w:id w:val="1007641653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</w:rPr>
      </w:sdtEndPr>
      <w:sdtContent>
        <w:p w14:paraId="31978F3B" w14:textId="050E2A78" w:rsidR="00AC3CFE" w:rsidRDefault="005059D9" w:rsidP="00345981">
          <w:pPr>
            <w:pStyle w:val="NoSpacing"/>
            <w:spacing w:before="1540" w:after="240"/>
            <w:rPr>
              <w:rFonts w:ascii="Times New Roman" w:eastAsiaTheme="minorHAnsi" w:hAnsi="Times New Roman" w:cs="Times New Roman"/>
              <w:color w:val="5B9BD5" w:themeColor="accent1"/>
              <w:sz w:val="24"/>
              <w:szCs w:val="24"/>
            </w:rPr>
          </w:pPr>
          <w:r>
            <w:rPr>
              <w:rFonts w:ascii="Times New Roman" w:eastAsiaTheme="minorHAnsi" w:hAnsi="Times New Roman" w:cs="Times New Roman"/>
              <w:noProof/>
              <w:color w:val="5B9BD5" w:themeColor="accent1"/>
              <w:sz w:val="24"/>
              <w:szCs w:val="24"/>
            </w:rPr>
            <w:drawing>
              <wp:anchor distT="0" distB="0" distL="114300" distR="114300" simplePos="0" relativeHeight="251659264" behindDoc="1" locked="0" layoutInCell="1" allowOverlap="1" wp14:anchorId="68E0E80C" wp14:editId="1044A198">
                <wp:simplePos x="0" y="0"/>
                <wp:positionH relativeFrom="column">
                  <wp:posOffset>1123950</wp:posOffset>
                </wp:positionH>
                <wp:positionV relativeFrom="paragraph">
                  <wp:posOffset>1019175</wp:posOffset>
                </wp:positionV>
                <wp:extent cx="3479165" cy="812165"/>
                <wp:effectExtent l="0" t="0" r="0" b="6985"/>
                <wp:wrapTight wrapText="bothSides">
                  <wp:wrapPolygon edited="0">
                    <wp:start x="4021" y="0"/>
                    <wp:lineTo x="3193" y="1520"/>
                    <wp:lineTo x="946" y="7600"/>
                    <wp:lineTo x="0" y="11146"/>
                    <wp:lineTo x="0" y="12666"/>
                    <wp:lineTo x="2720" y="16213"/>
                    <wp:lineTo x="2720" y="17226"/>
                    <wp:lineTo x="4494" y="21279"/>
                    <wp:lineTo x="4849" y="21279"/>
                    <wp:lineTo x="6032" y="21279"/>
                    <wp:lineTo x="6387" y="21279"/>
                    <wp:lineTo x="8397" y="16719"/>
                    <wp:lineTo x="19633" y="16213"/>
                    <wp:lineTo x="21407" y="15199"/>
                    <wp:lineTo x="21407" y="7093"/>
                    <wp:lineTo x="17622" y="5066"/>
                    <wp:lineTo x="6032" y="0"/>
                    <wp:lineTo x="4021" y="0"/>
                  </wp:wrapPolygon>
                </wp:wrapTight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n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79165" cy="8121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1E5EA6F9" w14:textId="712073FA" w:rsidR="00203D9A" w:rsidRDefault="00203D9A" w:rsidP="00AC3CFE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</w:p>
        <w:p w14:paraId="1887C0A2" w14:textId="6BE4A712" w:rsidR="00D70AE8" w:rsidRDefault="003B7E84" w:rsidP="00392163">
          <w:pPr>
            <w:pStyle w:val="Title"/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</w:pPr>
          <w:bookmarkStart w:id="0" w:name="_Toc24635938"/>
          <w:proofErr w:type="spellStart"/>
          <w:r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>Mobilise</w:t>
          </w:r>
          <w:proofErr w:type="spellEnd"/>
          <w:r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 xml:space="preserve"> Twitionary </w:t>
          </w:r>
          <w:r w:rsidR="00392163"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 xml:space="preserve"> </w:t>
          </w:r>
        </w:p>
        <w:p w14:paraId="7D8C19E5" w14:textId="3D5D283D" w:rsidR="0065367A" w:rsidRDefault="003B7E84" w:rsidP="00392163">
          <w:pPr>
            <w:pStyle w:val="Title"/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</w:pPr>
          <w:r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 xml:space="preserve">AI-Driven </w:t>
          </w:r>
        </w:p>
        <w:bookmarkEnd w:id="0"/>
        <w:p w14:paraId="2A0EDF22" w14:textId="2D4DFDB6" w:rsidR="00AC3CFE" w:rsidRDefault="003B7E84" w:rsidP="006A5C0E">
          <w:pPr>
            <w:pStyle w:val="Title"/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</w:pPr>
          <w:r>
            <w:rPr>
              <w:rStyle w:val="Strong"/>
              <w:rFonts w:ascii="Segoe UI" w:hAnsi="Segoe UI" w:cs="Segoe UI"/>
              <w:b/>
              <w:bCs w:val="0"/>
              <w:sz w:val="52"/>
              <w:szCs w:val="52"/>
            </w:rPr>
            <w:t xml:space="preserve">Crowd-Sourcing Platform </w:t>
          </w:r>
        </w:p>
        <w:p w14:paraId="39CAE7F7" w14:textId="77777777" w:rsidR="00F3683D" w:rsidRDefault="00F3683D" w:rsidP="00F3683D"/>
        <w:p w14:paraId="0A3C95DC" w14:textId="77777777" w:rsidR="00E055DC" w:rsidRDefault="00E055DC" w:rsidP="006529B9">
          <w:pPr>
            <w:pStyle w:val="NoSpacing"/>
            <w:spacing w:before="60"/>
            <w:rPr>
              <w:rStyle w:val="Strong"/>
              <w:rFonts w:ascii="Segoe UI" w:hAnsi="Segoe UI" w:cs="Segoe UI"/>
              <w:color w:val="000000"/>
              <w:sz w:val="28"/>
              <w:szCs w:val="28"/>
              <w:shd w:val="clear" w:color="auto" w:fill="FFFFFF"/>
            </w:rPr>
          </w:pPr>
        </w:p>
        <w:p w14:paraId="737B8062" w14:textId="77777777" w:rsidR="00392163" w:rsidRDefault="00203D9A" w:rsidP="00392163">
          <w:pPr>
            <w:pStyle w:val="NoSpacing"/>
            <w:spacing w:before="60"/>
            <w:jc w:val="center"/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</w:pPr>
          <w:r w:rsidRPr="005B1178">
            <w:rPr>
              <w:rStyle w:val="Strong"/>
              <w:rFonts w:ascii="Segoe UI" w:hAnsi="Segoe UI" w:cs="Segoe UI"/>
              <w:color w:val="000000"/>
              <w:sz w:val="28"/>
              <w:szCs w:val="28"/>
              <w:shd w:val="clear" w:color="auto" w:fill="FFFFFF"/>
            </w:rPr>
            <w:t>Prepared for</w:t>
          </w:r>
          <w:proofErr w:type="gramStart"/>
          <w:r w:rsidRPr="005B1178">
            <w:rPr>
              <w:rStyle w:val="Strong"/>
              <w:rFonts w:ascii="Segoe UI" w:hAnsi="Segoe UI" w:cs="Segoe UI"/>
              <w:color w:val="000000"/>
              <w:sz w:val="28"/>
              <w:szCs w:val="28"/>
              <w:shd w:val="clear" w:color="auto" w:fill="FFFFFF"/>
            </w:rPr>
            <w:t>:</w:t>
          </w:r>
          <w:proofErr w:type="gramEnd"/>
          <w:r>
            <w:rPr>
              <w:rFonts w:ascii="Segoe UI" w:hAnsi="Segoe UI" w:cs="Segoe UI"/>
              <w:color w:val="000000"/>
              <w:sz w:val="30"/>
              <w:szCs w:val="30"/>
            </w:rPr>
            <w:br/>
          </w:r>
          <w:r w:rsidR="00392163"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Irfan Syed </w:t>
          </w:r>
        </w:p>
        <w:p w14:paraId="11DBD178" w14:textId="77777777" w:rsidR="00392163" w:rsidRDefault="00392163" w:rsidP="00392163">
          <w:pPr>
            <w:pStyle w:val="NoSpacing"/>
            <w:spacing w:before="60"/>
            <w:jc w:val="center"/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</w:pPr>
          <w:r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Software Engineer </w:t>
          </w:r>
        </w:p>
        <w:p w14:paraId="0A0E515F" w14:textId="77777777" w:rsidR="00042325" w:rsidRDefault="00392163" w:rsidP="00392163">
          <w:pPr>
            <w:pStyle w:val="NoSpacing"/>
            <w:spacing w:before="60"/>
            <w:jc w:val="center"/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</w:pPr>
          <w:proofErr w:type="spellStart"/>
          <w:r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  <w:t>Mobilise</w:t>
          </w:r>
          <w:proofErr w:type="spellEnd"/>
          <w:r>
            <w:rPr>
              <w:rFonts w:ascii="Segoe UI" w:hAnsi="Segoe UI" w:cs="Segoe UI"/>
              <w:b/>
              <w:bCs/>
              <w:color w:val="000000" w:themeColor="text1"/>
              <w:sz w:val="24"/>
              <w:szCs w:val="24"/>
              <w:shd w:val="clear" w:color="auto" w:fill="FFFFFF"/>
            </w:rPr>
            <w:t xml:space="preserve"> Pakistan </w:t>
          </w:r>
        </w:p>
        <w:p w14:paraId="2DAF53F7" w14:textId="77777777" w:rsidR="00042325" w:rsidRPr="007B02ED" w:rsidRDefault="00042325" w:rsidP="00392163">
          <w:pPr>
            <w:pStyle w:val="NoSpacing"/>
            <w:spacing w:before="60"/>
            <w:jc w:val="center"/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</w:pPr>
          <w:r w:rsidRPr="007B02ED"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  <w:t xml:space="preserve">Version: 1.0 </w:t>
          </w:r>
        </w:p>
        <w:p w14:paraId="1792DA72" w14:textId="43BA5506" w:rsidR="007C626D" w:rsidRPr="00275CED" w:rsidRDefault="003B7E84" w:rsidP="00392163">
          <w:pPr>
            <w:pStyle w:val="NoSpacing"/>
            <w:spacing w:before="60"/>
            <w:jc w:val="center"/>
            <w:rPr>
              <w:rFonts w:ascii="Segoe UI" w:hAnsi="Segoe UI" w:cs="Segoe UI"/>
              <w:bCs/>
              <w:color w:val="000000" w:themeColor="text1"/>
              <w:sz w:val="20"/>
              <w:szCs w:val="24"/>
              <w:shd w:val="clear" w:color="auto" w:fill="FFFFFF"/>
            </w:rPr>
          </w:pPr>
          <w:r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  <w:t>Dated: 21/05</w:t>
          </w:r>
          <w:r w:rsidR="00042325" w:rsidRPr="007B02ED">
            <w:rPr>
              <w:rFonts w:ascii="Segoe UI" w:hAnsi="Segoe UI" w:cs="Segoe UI"/>
              <w:bCs/>
              <w:color w:val="000000" w:themeColor="text1"/>
              <w:szCs w:val="24"/>
              <w:shd w:val="clear" w:color="auto" w:fill="FFFFFF"/>
            </w:rPr>
            <w:t>/2020</w:t>
          </w:r>
          <w:r w:rsidR="00203D9A" w:rsidRPr="00275CED">
            <w:rPr>
              <w:rFonts w:ascii="Segoe UI" w:hAnsi="Segoe UI" w:cs="Segoe UI"/>
              <w:color w:val="FF0000"/>
              <w:sz w:val="20"/>
              <w:szCs w:val="24"/>
              <w:shd w:val="clear" w:color="auto" w:fill="FFFFFF"/>
            </w:rPr>
            <w:br/>
          </w:r>
        </w:p>
        <w:p w14:paraId="770C0AAC" w14:textId="77777777" w:rsidR="00A06947" w:rsidRDefault="00A06947" w:rsidP="00710ADF">
          <w:pPr>
            <w:pStyle w:val="NoSpacing"/>
            <w:spacing w:before="480"/>
          </w:pPr>
        </w:p>
        <w:p w14:paraId="240271AE" w14:textId="77777777" w:rsidR="00474697" w:rsidRDefault="00474697" w:rsidP="00710ADF">
          <w:pPr>
            <w:pStyle w:val="NoSpacing"/>
            <w:spacing w:before="480"/>
          </w:pPr>
        </w:p>
        <w:p w14:paraId="0CCFEA2B" w14:textId="77777777" w:rsidR="00474697" w:rsidRDefault="00474697" w:rsidP="00710ADF">
          <w:pPr>
            <w:pStyle w:val="NoSpacing"/>
            <w:spacing w:before="480"/>
          </w:pPr>
        </w:p>
        <w:p w14:paraId="46ABEA90" w14:textId="77777777" w:rsidR="00392163" w:rsidRDefault="00392163" w:rsidP="00710ADF">
          <w:pPr>
            <w:pStyle w:val="NoSpacing"/>
            <w:spacing w:before="480"/>
          </w:pPr>
        </w:p>
        <w:p w14:paraId="112E28B3" w14:textId="77777777" w:rsidR="00CE78AB" w:rsidRDefault="00CE78AB" w:rsidP="00710ADF">
          <w:pPr>
            <w:pStyle w:val="NoSpacing"/>
            <w:spacing w:before="480"/>
          </w:pPr>
        </w:p>
        <w:p w14:paraId="1F5731D0" w14:textId="7E860C6F" w:rsidR="00710ADF" w:rsidRDefault="00C32375" w:rsidP="00710ADF">
          <w:pPr>
            <w:pStyle w:val="NoSpacing"/>
            <w:spacing w:before="480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78E89114" wp14:editId="07DE844C">
                    <wp:simplePos x="0" y="0"/>
                    <wp:positionH relativeFrom="margin">
                      <wp:posOffset>-152400</wp:posOffset>
                    </wp:positionH>
                    <wp:positionV relativeFrom="page">
                      <wp:posOffset>8763000</wp:posOffset>
                    </wp:positionV>
                    <wp:extent cx="5943600" cy="170815"/>
                    <wp:effectExtent l="0" t="0" r="0" b="635"/>
                    <wp:wrapNone/>
                    <wp:docPr id="2" name="Text Box 1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708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5E1057" w14:textId="77777777" w:rsidR="000D6031" w:rsidRPr="00682D93" w:rsidRDefault="000D6031" w:rsidP="00682D93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E8911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-12pt;margin-top:690pt;width:468pt;height:13.45pt;z-index:251658240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" filled="f" stroked="f" strokeweight=".5pt">
                    <v:textbox style="mso-fit-shape-to-text:t" inset="0,0,0,0">
                      <w:txbxContent>
                        <w:p w14:paraId="655E1057" w14:textId="77777777" w:rsidR="000D6031" w:rsidRPr="00682D93" w:rsidRDefault="000D6031" w:rsidP="00682D93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</w:sdtContent>
    </w:sdt>
    <w:bookmarkStart w:id="1" w:name="_Toc24635940" w:displacedByCustomXml="prev"/>
    <w:p w14:paraId="6F1EC942" w14:textId="77777777" w:rsidR="00710ADF" w:rsidRDefault="00710ADF" w:rsidP="003B7E84">
      <w:pPr>
        <w:pStyle w:val="Heading1"/>
      </w:pPr>
    </w:p>
    <w:sdt>
      <w:sdtPr>
        <w:rPr>
          <w:sz w:val="22"/>
          <w:szCs w:val="24"/>
        </w:rPr>
        <w:id w:val="693192516"/>
        <w:docPartObj>
          <w:docPartGallery w:val="Table of Contents"/>
          <w:docPartUnique/>
        </w:docPartObj>
      </w:sdtPr>
      <w:sdtEndPr>
        <w:rPr>
          <w:b/>
          <w:bCs w:val="0"/>
          <w:noProof/>
        </w:rPr>
      </w:sdtEndPr>
      <w:sdtContent>
        <w:p w14:paraId="0B1BDADF" w14:textId="77777777" w:rsidR="00710ADF" w:rsidRDefault="00710ADF" w:rsidP="003B7E84">
          <w:pPr>
            <w:pStyle w:val="TOCHeading"/>
          </w:pPr>
          <w:r>
            <w:t>Contents</w:t>
          </w:r>
        </w:p>
        <w:p w14:paraId="19222CE7" w14:textId="77777777" w:rsidR="00280BBA" w:rsidRDefault="000C5CD1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r>
            <w:fldChar w:fldCharType="begin"/>
          </w:r>
          <w:r w:rsidR="00710ADF">
            <w:instrText xml:space="preserve"> TOC \o "1-3" \h \z \u </w:instrText>
          </w:r>
          <w:r>
            <w:fldChar w:fldCharType="separate"/>
          </w:r>
          <w:hyperlink w:anchor="_Toc40922371" w:history="1">
            <w:r w:rsidR="00280BBA" w:rsidRPr="006114A5">
              <w:rPr>
                <w:rStyle w:val="Hyperlink"/>
                <w:noProof/>
              </w:rPr>
              <w:t>About Mobiles Twitionary  AI-Driven Platform</w:t>
            </w:r>
            <w:r w:rsidR="00280BBA">
              <w:rPr>
                <w:noProof/>
                <w:webHidden/>
              </w:rPr>
              <w:tab/>
            </w:r>
            <w:r w:rsidR="00280BBA">
              <w:rPr>
                <w:noProof/>
                <w:webHidden/>
              </w:rPr>
              <w:fldChar w:fldCharType="begin"/>
            </w:r>
            <w:r w:rsidR="00280BBA">
              <w:rPr>
                <w:noProof/>
                <w:webHidden/>
              </w:rPr>
              <w:instrText xml:space="preserve"> PAGEREF _Toc40922371 \h </w:instrText>
            </w:r>
            <w:r w:rsidR="00280BBA">
              <w:rPr>
                <w:noProof/>
                <w:webHidden/>
              </w:rPr>
            </w:r>
            <w:r w:rsidR="00280BBA">
              <w:rPr>
                <w:noProof/>
                <w:webHidden/>
              </w:rPr>
              <w:fldChar w:fldCharType="separate"/>
            </w:r>
            <w:r w:rsidR="00280BBA">
              <w:rPr>
                <w:noProof/>
                <w:webHidden/>
              </w:rPr>
              <w:t>2</w:t>
            </w:r>
            <w:r w:rsidR="00280BBA">
              <w:rPr>
                <w:noProof/>
                <w:webHidden/>
              </w:rPr>
              <w:fldChar w:fldCharType="end"/>
            </w:r>
          </w:hyperlink>
        </w:p>
        <w:p w14:paraId="4F215808" w14:textId="77777777" w:rsidR="00280BBA" w:rsidRDefault="00280BBA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40922372" w:history="1">
            <w:r w:rsidRPr="006114A5">
              <w:rPr>
                <w:rStyle w:val="Hyperlink"/>
                <w:noProof/>
              </w:rPr>
              <w:t>Source of Data col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22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B1B00" w14:textId="77777777" w:rsidR="00280BBA" w:rsidRDefault="00280BBA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40922373" w:history="1">
            <w:r w:rsidRPr="006114A5">
              <w:rPr>
                <w:rStyle w:val="Hyperlink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2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79EA5" w14:textId="77777777" w:rsidR="00280BBA" w:rsidRDefault="00280BBA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40922374" w:history="1">
            <w:r w:rsidRPr="006114A5">
              <w:rPr>
                <w:rStyle w:val="Hyperlink"/>
                <w:noProof/>
              </w:rPr>
              <w:t>How it wo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2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E235E" w14:textId="77777777" w:rsidR="00280BBA" w:rsidRDefault="00280BBA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40922375" w:history="1">
            <w:r w:rsidRPr="006114A5">
              <w:rPr>
                <w:rStyle w:val="Hyperlink"/>
                <w:noProof/>
              </w:rPr>
              <w:t>Purpose of mobiles twitionary plat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22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F97B4" w14:textId="77777777" w:rsidR="00280BBA" w:rsidRDefault="00280BBA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40922376" w:history="1">
            <w:r w:rsidRPr="006114A5">
              <w:rPr>
                <w:rStyle w:val="Hyperlink"/>
                <w:noProof/>
              </w:rPr>
              <w:t>Status of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22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BA3F6" w14:textId="77777777" w:rsidR="00280BBA" w:rsidRDefault="00280BBA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40922377" w:history="1">
            <w:r w:rsidRPr="006114A5">
              <w:rPr>
                <w:rStyle w:val="Hyperlink"/>
                <w:noProof/>
              </w:rPr>
              <w:t>What are the next step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22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E10D3" w14:textId="77777777" w:rsidR="00280BBA" w:rsidRDefault="00280BBA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Cs w:val="22"/>
            </w:rPr>
          </w:pPr>
          <w:hyperlink w:anchor="_Toc40922378" w:history="1">
            <w:r w:rsidRPr="006114A5">
              <w:rPr>
                <w:rStyle w:val="Hyperlink"/>
                <w:noProof/>
              </w:rPr>
              <w:t>Tool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22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9587C" w14:textId="77777777" w:rsidR="00710ADF" w:rsidRDefault="000C5CD1">
          <w:r>
            <w:rPr>
              <w:b/>
              <w:bCs/>
              <w:noProof/>
            </w:rPr>
            <w:fldChar w:fldCharType="end"/>
          </w:r>
        </w:p>
      </w:sdtContent>
    </w:sdt>
    <w:p w14:paraId="33A4573A" w14:textId="77777777" w:rsidR="00710ADF" w:rsidRDefault="00710ADF" w:rsidP="003B7E84">
      <w:pPr>
        <w:pStyle w:val="Heading1"/>
      </w:pPr>
      <w:bookmarkStart w:id="2" w:name="_GoBack"/>
      <w:bookmarkEnd w:id="2"/>
    </w:p>
    <w:p w14:paraId="42B31F2A" w14:textId="77777777" w:rsidR="00710ADF" w:rsidRDefault="00710ADF" w:rsidP="00710ADF"/>
    <w:p w14:paraId="6CBF78F4" w14:textId="77777777" w:rsidR="00710ADF" w:rsidRDefault="00710ADF" w:rsidP="00710ADF"/>
    <w:p w14:paraId="08901BA9" w14:textId="77777777" w:rsidR="00710ADF" w:rsidRDefault="00710ADF" w:rsidP="00710ADF"/>
    <w:p w14:paraId="1B81CEFB" w14:textId="77777777" w:rsidR="00710ADF" w:rsidRDefault="00710ADF" w:rsidP="00710ADF"/>
    <w:p w14:paraId="5DEE2994" w14:textId="77777777" w:rsidR="00710ADF" w:rsidRDefault="00710ADF" w:rsidP="00710ADF"/>
    <w:p w14:paraId="14BE0E07" w14:textId="77777777" w:rsidR="00710ADF" w:rsidRDefault="00710ADF" w:rsidP="00710ADF"/>
    <w:p w14:paraId="5A2CCE4D" w14:textId="77777777" w:rsidR="00710ADF" w:rsidRDefault="00710ADF" w:rsidP="00710ADF"/>
    <w:p w14:paraId="03F33CD0" w14:textId="77777777" w:rsidR="00710ADF" w:rsidRDefault="00710ADF" w:rsidP="00710ADF"/>
    <w:p w14:paraId="2570AD10" w14:textId="77777777" w:rsidR="00710ADF" w:rsidRDefault="00710ADF" w:rsidP="00710ADF"/>
    <w:p w14:paraId="6EAC0CCF" w14:textId="77777777" w:rsidR="00710ADF" w:rsidRDefault="00710ADF" w:rsidP="00710ADF"/>
    <w:p w14:paraId="597464C6" w14:textId="77777777" w:rsidR="00710ADF" w:rsidRDefault="00710ADF" w:rsidP="00710ADF"/>
    <w:p w14:paraId="656551CA" w14:textId="77777777" w:rsidR="00C74626" w:rsidRDefault="00C74626" w:rsidP="00710ADF"/>
    <w:p w14:paraId="7AFF93C9" w14:textId="77777777" w:rsidR="00C74626" w:rsidRDefault="00C74626" w:rsidP="00710ADF"/>
    <w:p w14:paraId="39D58B51" w14:textId="77777777" w:rsidR="00C74626" w:rsidRDefault="00C74626" w:rsidP="00710ADF"/>
    <w:p w14:paraId="504E81A9" w14:textId="77777777" w:rsidR="00C74626" w:rsidRDefault="00C74626" w:rsidP="00710ADF"/>
    <w:p w14:paraId="6ED10510" w14:textId="77777777" w:rsidR="00C74626" w:rsidRDefault="00C74626" w:rsidP="00710ADF"/>
    <w:p w14:paraId="63BC1A64" w14:textId="77777777" w:rsidR="00C74626" w:rsidRDefault="00C74626" w:rsidP="00710ADF"/>
    <w:bookmarkEnd w:id="1"/>
    <w:p w14:paraId="65A0A676" w14:textId="77777777" w:rsidR="00B83BC7" w:rsidRDefault="00B83BC7" w:rsidP="00B83BC7">
      <w:pPr>
        <w:shd w:val="clear" w:color="auto" w:fill="FFFFFF"/>
        <w:spacing w:before="525" w:after="225"/>
        <w:outlineLvl w:val="3"/>
        <w:rPr>
          <w:rFonts w:ascii="Helvetica" w:eastAsia="Times New Roman" w:hAnsi="Helvetica" w:cs="Helvetica"/>
          <w:b/>
          <w:bCs/>
          <w:color w:val="262626"/>
        </w:rPr>
      </w:pPr>
    </w:p>
    <w:p w14:paraId="1178D331" w14:textId="77777777" w:rsidR="00736026" w:rsidRDefault="00736026" w:rsidP="003B7E84">
      <w:pPr>
        <w:pStyle w:val="Heading1"/>
      </w:pPr>
    </w:p>
    <w:p w14:paraId="634ABA38" w14:textId="77777777" w:rsidR="00736026" w:rsidRDefault="00736026" w:rsidP="003B7E84">
      <w:pPr>
        <w:pStyle w:val="Heading1"/>
      </w:pPr>
    </w:p>
    <w:p w14:paraId="44D6D1C2" w14:textId="77777777" w:rsidR="00736026" w:rsidRDefault="00736026" w:rsidP="003B7E84">
      <w:pPr>
        <w:pStyle w:val="Heading1"/>
      </w:pPr>
    </w:p>
    <w:p w14:paraId="6F0E834F" w14:textId="7E521815" w:rsidR="00094486" w:rsidRDefault="00094486" w:rsidP="000B2195">
      <w:pPr>
        <w:jc w:val="center"/>
      </w:pPr>
    </w:p>
    <w:p w14:paraId="184188E5" w14:textId="77777777" w:rsidR="003B7E84" w:rsidRDefault="003B7E84" w:rsidP="003B7E84"/>
    <w:p w14:paraId="1D84FAE0" w14:textId="77777777" w:rsidR="003B7E84" w:rsidRDefault="003B7E84" w:rsidP="003B7E84">
      <w:pPr>
        <w:pStyle w:val="Heading1"/>
      </w:pPr>
    </w:p>
    <w:p w14:paraId="11991774" w14:textId="77777777" w:rsidR="003B7E84" w:rsidRDefault="003B7E84" w:rsidP="003B7E84">
      <w:pPr>
        <w:pStyle w:val="Heading1"/>
      </w:pPr>
    </w:p>
    <w:p w14:paraId="252D8492" w14:textId="66AB9E5D" w:rsidR="003B7E84" w:rsidRPr="003B7E84" w:rsidRDefault="003B7E84" w:rsidP="003B7E84">
      <w:pPr>
        <w:pStyle w:val="Heading1"/>
      </w:pPr>
      <w:bookmarkStart w:id="3" w:name="_Toc40922371"/>
      <w:r w:rsidRPr="003B7E84">
        <w:t xml:space="preserve">About Mobiles </w:t>
      </w:r>
      <w:proofErr w:type="gramStart"/>
      <w:r w:rsidRPr="003B7E84">
        <w:t>Twitionary  AI</w:t>
      </w:r>
      <w:proofErr w:type="gramEnd"/>
      <w:r w:rsidRPr="003B7E84">
        <w:t>-Driven Platform</w:t>
      </w:r>
      <w:bookmarkEnd w:id="3"/>
      <w:r w:rsidRPr="003B7E84">
        <w:t xml:space="preserve"> </w:t>
      </w:r>
    </w:p>
    <w:p w14:paraId="5E43A489" w14:textId="475D067E" w:rsidR="003B7E84" w:rsidRDefault="003B7E84" w:rsidP="003B7E84">
      <w:r>
        <w:t xml:space="preserve">Twitionary is </w:t>
      </w:r>
      <w:r w:rsidR="00280BBA">
        <w:t xml:space="preserve">an </w:t>
      </w:r>
      <w:r>
        <w:t>artificial intelligen</w:t>
      </w:r>
      <w:r w:rsidR="00280BBA">
        <w:t>ce-</w:t>
      </w:r>
      <w:r>
        <w:t xml:space="preserve">powered crowdsourcing platform to collect data from different resources based on provided keywords Twitionary analyze collected data and perform sentiment analysis </w:t>
      </w:r>
    </w:p>
    <w:p w14:paraId="640C1141" w14:textId="77777777" w:rsidR="003B7E84" w:rsidRDefault="003B7E84" w:rsidP="003B7E84">
      <w:pPr>
        <w:pStyle w:val="Heading1"/>
      </w:pPr>
      <w:bookmarkStart w:id="4" w:name="_Toc40922372"/>
      <w:r>
        <w:t>Source of D</w:t>
      </w:r>
      <w:r w:rsidRPr="00A6683A">
        <w:t>ata collection</w:t>
      </w:r>
      <w:bookmarkEnd w:id="4"/>
    </w:p>
    <w:p w14:paraId="3DFEE39F" w14:textId="77777777" w:rsidR="003B7E84" w:rsidRDefault="003B7E84" w:rsidP="00166552">
      <w:pPr>
        <w:pStyle w:val="ListParagraph"/>
        <w:numPr>
          <w:ilvl w:val="0"/>
          <w:numId w:val="1"/>
        </w:numPr>
        <w:spacing w:after="160" w:line="259" w:lineRule="auto"/>
      </w:pPr>
      <w:r w:rsidRPr="00A6683A">
        <w:t>National</w:t>
      </w:r>
      <w:r>
        <w:t xml:space="preserve">/international </w:t>
      </w:r>
      <w:r w:rsidRPr="00A6683A">
        <w:t xml:space="preserve"> News sites</w:t>
      </w:r>
    </w:p>
    <w:p w14:paraId="766F3203" w14:textId="77777777" w:rsidR="003B7E84" w:rsidRDefault="003B7E84" w:rsidP="00166552">
      <w:pPr>
        <w:pStyle w:val="ListParagraph"/>
        <w:numPr>
          <w:ilvl w:val="0"/>
          <w:numId w:val="1"/>
        </w:numPr>
        <w:spacing w:after="160" w:line="259" w:lineRule="auto"/>
      </w:pPr>
      <w:r>
        <w:t>Blogs sits</w:t>
      </w:r>
    </w:p>
    <w:p w14:paraId="22DE8278" w14:textId="77777777" w:rsidR="003B7E84" w:rsidRDefault="003B7E84" w:rsidP="00166552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Twitter </w:t>
      </w:r>
    </w:p>
    <w:p w14:paraId="4D40064B" w14:textId="77777777" w:rsidR="003B7E84" w:rsidRDefault="003B7E84" w:rsidP="003B7E84">
      <w:pPr>
        <w:pStyle w:val="Heading1"/>
      </w:pPr>
      <w:bookmarkStart w:id="5" w:name="_Toc40922373"/>
      <w:r w:rsidRPr="00C10933">
        <w:t>Features</w:t>
      </w:r>
      <w:bookmarkEnd w:id="5"/>
    </w:p>
    <w:p w14:paraId="2C3E36C6" w14:textId="25D5BE61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Addition/deletion  of keywords for data collection </w:t>
      </w:r>
    </w:p>
    <w:p w14:paraId="69C8275D" w14:textId="77777777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>Scrape data from 500+ national/international sites,</w:t>
      </w:r>
    </w:p>
    <w:p w14:paraId="3E9B0808" w14:textId="5963CF09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>Scrape more th</w:t>
      </w:r>
      <w:r w:rsidR="00280BBA">
        <w:t>a</w:t>
      </w:r>
      <w:r w:rsidRPr="00C10933">
        <w:t xml:space="preserve">n 400,000 ( four hundred thousands) record per day </w:t>
      </w:r>
    </w:p>
    <w:p w14:paraId="5C8FEE4D" w14:textId="77777777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Scape English/Urdu news </w:t>
      </w:r>
    </w:p>
    <w:p w14:paraId="18B5E02F" w14:textId="77777777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Archived record since February 2020 </w:t>
      </w:r>
    </w:p>
    <w:p w14:paraId="1466273F" w14:textId="77777777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Scape 150,000 tweets per day </w:t>
      </w:r>
    </w:p>
    <w:p w14:paraId="2DFC49E5" w14:textId="77777777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Perfume sentiment analysis on every record </w:t>
      </w:r>
    </w:p>
    <w:p w14:paraId="42AB9DE6" w14:textId="77777777" w:rsidR="003B7E84" w:rsidRPr="00C10933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C10933">
        <w:t xml:space="preserve">Statically/Graphically view of performed analysis </w:t>
      </w:r>
    </w:p>
    <w:p w14:paraId="4CD553E0" w14:textId="77777777" w:rsidR="003B7E84" w:rsidRPr="007B68D9" w:rsidRDefault="003B7E84" w:rsidP="003B7E84">
      <w:pPr>
        <w:pStyle w:val="Heading1"/>
      </w:pPr>
      <w:bookmarkStart w:id="6" w:name="_Toc40922374"/>
      <w:r w:rsidRPr="007B68D9">
        <w:t>How it works</w:t>
      </w:r>
      <w:bookmarkEnd w:id="6"/>
      <w:r w:rsidRPr="007B68D9">
        <w:t xml:space="preserve"> </w:t>
      </w:r>
    </w:p>
    <w:p w14:paraId="2EFF919E" w14:textId="77777777" w:rsidR="003B7E84" w:rsidRDefault="003B7E84" w:rsidP="003B7E84">
      <w:r w:rsidRPr="00C10933">
        <w:t xml:space="preserve">Based on provided data dictionary (user can update dictionary) </w:t>
      </w:r>
      <w:proofErr w:type="spellStart"/>
      <w:r>
        <w:t>twitionary</w:t>
      </w:r>
      <w:proofErr w:type="spellEnd"/>
      <w:r>
        <w:t xml:space="preserve"> Scrape Data from different national/international news, blog sites and twitter, it stored the scraped data in Database</w:t>
      </w:r>
    </w:p>
    <w:p w14:paraId="1D821AB0" w14:textId="77777777" w:rsidR="003B7E84" w:rsidRDefault="003B7E84" w:rsidP="003B7E84">
      <w:r>
        <w:t xml:space="preserve">Based on scrape data Twitionary ML module perform sentiment analysis, the platform is hosted on Google cloud server </w:t>
      </w:r>
      <w:hyperlink r:id="rId10" w:history="1">
        <w:r>
          <w:rPr>
            <w:rStyle w:val="Hyperlink"/>
          </w:rPr>
          <w:t>http://34.68.136.134/blog/</w:t>
        </w:r>
      </w:hyperlink>
    </w:p>
    <w:p w14:paraId="650A74CB" w14:textId="77777777" w:rsidR="00280BBA" w:rsidRDefault="00280BBA" w:rsidP="003B7E84"/>
    <w:p w14:paraId="2346A5EF" w14:textId="77777777" w:rsidR="003B7E84" w:rsidRDefault="003B7E84" w:rsidP="003B7E84">
      <w:r>
        <w:rPr>
          <w:noProof/>
        </w:rPr>
        <w:drawing>
          <wp:inline distT="0" distB="0" distL="0" distR="0" wp14:anchorId="136D746A" wp14:editId="6917C5BF">
            <wp:extent cx="5943600" cy="23101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88D0D" w14:textId="77777777" w:rsidR="003B7E84" w:rsidRDefault="003B7E84" w:rsidP="003B7E84">
      <w:pPr>
        <w:rPr>
          <w:b/>
        </w:rPr>
      </w:pPr>
    </w:p>
    <w:p w14:paraId="49CD1BD6" w14:textId="77777777" w:rsidR="00280BBA" w:rsidRDefault="00280BBA" w:rsidP="003B7E84">
      <w:pPr>
        <w:pStyle w:val="Heading1"/>
      </w:pPr>
    </w:p>
    <w:p w14:paraId="5CB1C3B9" w14:textId="77777777" w:rsidR="00280BBA" w:rsidRDefault="00280BBA" w:rsidP="003B7E84">
      <w:pPr>
        <w:pStyle w:val="Heading1"/>
      </w:pPr>
    </w:p>
    <w:p w14:paraId="2AAE6806" w14:textId="77777777" w:rsidR="00280BBA" w:rsidRDefault="00280BBA" w:rsidP="003B7E84">
      <w:pPr>
        <w:pStyle w:val="Heading1"/>
      </w:pPr>
    </w:p>
    <w:p w14:paraId="7FD98385" w14:textId="77777777" w:rsidR="00280BBA" w:rsidRDefault="00280BBA" w:rsidP="003B7E84">
      <w:pPr>
        <w:pStyle w:val="Heading1"/>
      </w:pPr>
    </w:p>
    <w:p w14:paraId="282813A6" w14:textId="77777777" w:rsidR="003B7E84" w:rsidRDefault="003B7E84" w:rsidP="003B7E84">
      <w:pPr>
        <w:pStyle w:val="Heading1"/>
      </w:pPr>
      <w:bookmarkStart w:id="7" w:name="_Toc40922375"/>
      <w:r w:rsidRPr="007B68D9">
        <w:t xml:space="preserve">Purpose of mobiles </w:t>
      </w:r>
      <w:proofErr w:type="spellStart"/>
      <w:r w:rsidRPr="007B68D9">
        <w:t>twitionary</w:t>
      </w:r>
      <w:proofErr w:type="spellEnd"/>
      <w:r w:rsidRPr="007B68D9">
        <w:t xml:space="preserve"> platform</w:t>
      </w:r>
      <w:bookmarkEnd w:id="7"/>
      <w:r w:rsidRPr="007B68D9">
        <w:t xml:space="preserve"> </w:t>
      </w:r>
    </w:p>
    <w:p w14:paraId="24869EAC" w14:textId="77777777" w:rsidR="003B7E84" w:rsidRPr="007B68D9" w:rsidRDefault="003B7E84" w:rsidP="00166552">
      <w:pPr>
        <w:pStyle w:val="ListParagraph"/>
        <w:numPr>
          <w:ilvl w:val="0"/>
          <w:numId w:val="3"/>
        </w:numPr>
        <w:spacing w:after="160" w:line="259" w:lineRule="auto"/>
      </w:pPr>
      <w:r w:rsidRPr="007B68D9">
        <w:t>Reduce manual work</w:t>
      </w:r>
    </w:p>
    <w:p w14:paraId="5B81FE61" w14:textId="50A0B76C" w:rsidR="003B7E84" w:rsidRPr="007B68D9" w:rsidRDefault="003B7E84" w:rsidP="00166552">
      <w:pPr>
        <w:pStyle w:val="ListParagraph"/>
        <w:numPr>
          <w:ilvl w:val="0"/>
          <w:numId w:val="3"/>
        </w:numPr>
        <w:spacing w:after="160" w:line="259" w:lineRule="auto"/>
      </w:pPr>
      <w:r w:rsidRPr="007B68D9">
        <w:t>Improve organization media camp</w:t>
      </w:r>
      <w:r w:rsidR="00280BBA">
        <w:t>a</w:t>
      </w:r>
      <w:r w:rsidRPr="007B68D9">
        <w:t>ign for public awar</w:t>
      </w:r>
      <w:r w:rsidR="00280BBA">
        <w:t>enes</w:t>
      </w:r>
      <w:r w:rsidRPr="007B68D9">
        <w:t xml:space="preserve">s </w:t>
      </w:r>
    </w:p>
    <w:p w14:paraId="2508BD89" w14:textId="50BB2CCC" w:rsidR="003B7E84" w:rsidRPr="007B68D9" w:rsidRDefault="003B7E84" w:rsidP="00166552">
      <w:pPr>
        <w:pStyle w:val="ListParagraph"/>
        <w:numPr>
          <w:ilvl w:val="0"/>
          <w:numId w:val="3"/>
        </w:numPr>
        <w:spacing w:after="160" w:line="259" w:lineRule="auto"/>
      </w:pPr>
      <w:r w:rsidRPr="007B68D9">
        <w:t>Real</w:t>
      </w:r>
      <w:r w:rsidR="00280BBA">
        <w:t>-</w:t>
      </w:r>
      <w:r w:rsidRPr="007B68D9">
        <w:t xml:space="preserve">time data </w:t>
      </w:r>
      <w:r w:rsidR="00280BBA">
        <w:t xml:space="preserve">availability </w:t>
      </w:r>
    </w:p>
    <w:p w14:paraId="5B5BF2A1" w14:textId="77777777" w:rsidR="003B7E84" w:rsidRDefault="003B7E84" w:rsidP="00166552">
      <w:pPr>
        <w:pStyle w:val="ListParagraph"/>
        <w:numPr>
          <w:ilvl w:val="0"/>
          <w:numId w:val="3"/>
        </w:numPr>
        <w:spacing w:after="160" w:line="259" w:lineRule="auto"/>
      </w:pPr>
      <w:r w:rsidRPr="007B68D9">
        <w:t xml:space="preserve">help in decision making </w:t>
      </w:r>
    </w:p>
    <w:p w14:paraId="7177FDBA" w14:textId="77777777" w:rsidR="003B7E84" w:rsidRPr="007B68D9" w:rsidRDefault="003B7E84" w:rsidP="003B7E84">
      <w:pPr>
        <w:rPr>
          <w:b/>
        </w:rPr>
      </w:pPr>
      <w:r>
        <w:rPr>
          <w:b/>
          <w:noProof/>
        </w:rPr>
        <w:drawing>
          <wp:inline distT="0" distB="0" distL="0" distR="0" wp14:anchorId="500A15EA" wp14:editId="2DF79092">
            <wp:extent cx="5943600" cy="33140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jetiv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DB059" w14:textId="77777777" w:rsidR="003B7E84" w:rsidRDefault="003B7E84" w:rsidP="003B7E84"/>
    <w:p w14:paraId="2B7AD606" w14:textId="77777777" w:rsidR="00280BBA" w:rsidRDefault="00280BBA" w:rsidP="003B7E84"/>
    <w:p w14:paraId="76730FD5" w14:textId="77777777" w:rsidR="003B7E84" w:rsidRPr="00280BBA" w:rsidRDefault="003B7E84" w:rsidP="00280BBA">
      <w:pPr>
        <w:pStyle w:val="Heading1"/>
      </w:pPr>
      <w:bookmarkStart w:id="8" w:name="_Toc40922376"/>
      <w:r w:rsidRPr="00280BBA">
        <w:t>Status of application</w:t>
      </w:r>
      <w:bookmarkEnd w:id="8"/>
      <w:r w:rsidRPr="00280BBA">
        <w:t xml:space="preserve"> </w:t>
      </w:r>
    </w:p>
    <w:p w14:paraId="373365DA" w14:textId="73BD9CDC" w:rsidR="003B7E84" w:rsidRDefault="00280BBA" w:rsidP="003B7E84">
      <w:r>
        <w:t>The w</w:t>
      </w:r>
      <w:r w:rsidR="003B7E84" w:rsidRPr="007B68D9">
        <w:t xml:space="preserve">eb application is fully functionally hosted on Google cloud platform </w:t>
      </w:r>
      <w:hyperlink r:id="rId13" w:history="1">
        <w:r w:rsidR="003B7E84" w:rsidRPr="007B68D9">
          <w:rPr>
            <w:rStyle w:val="Hyperlink"/>
          </w:rPr>
          <w:t>http://34.68.136.134/blog/</w:t>
        </w:r>
      </w:hyperlink>
    </w:p>
    <w:p w14:paraId="5CD6F041" w14:textId="77777777" w:rsidR="003B7E84" w:rsidRDefault="003B7E84" w:rsidP="00280BBA">
      <w:pPr>
        <w:pStyle w:val="Heading1"/>
      </w:pPr>
      <w:bookmarkStart w:id="9" w:name="_Toc40922377"/>
      <w:r w:rsidRPr="007B68D9">
        <w:t>What are the next steps?</w:t>
      </w:r>
      <w:bookmarkEnd w:id="9"/>
      <w:r w:rsidRPr="007B68D9">
        <w:t xml:space="preserve"> </w:t>
      </w:r>
    </w:p>
    <w:p w14:paraId="3CCBE02E" w14:textId="77777777" w:rsidR="003B7E84" w:rsidRPr="002C6E57" w:rsidRDefault="003B7E84" w:rsidP="00166552">
      <w:pPr>
        <w:pStyle w:val="ListParagraph"/>
        <w:numPr>
          <w:ilvl w:val="0"/>
          <w:numId w:val="2"/>
        </w:numPr>
        <w:spacing w:after="160" w:line="259" w:lineRule="auto"/>
      </w:pPr>
      <w:r w:rsidRPr="002C6E57">
        <w:t xml:space="preserve">Add Statically/Graphically analysis </w:t>
      </w:r>
      <w:r>
        <w:t xml:space="preserve">based on scape data </w:t>
      </w:r>
    </w:p>
    <w:p w14:paraId="74641422" w14:textId="41787A19" w:rsidR="003B7E84" w:rsidRPr="002C6E57" w:rsidRDefault="003B7E84" w:rsidP="00166552">
      <w:pPr>
        <w:pStyle w:val="ListParagraph"/>
        <w:numPr>
          <w:ilvl w:val="0"/>
          <w:numId w:val="4"/>
        </w:numPr>
        <w:spacing w:after="160" w:line="259" w:lineRule="auto"/>
      </w:pPr>
      <w:r w:rsidRPr="002C6E57">
        <w:t>Currently</w:t>
      </w:r>
      <w:r w:rsidR="00280BBA">
        <w:t>,</w:t>
      </w:r>
      <w:r w:rsidRPr="002C6E57">
        <w:t xml:space="preserve"> the platform is hosted on free space provided by Google cloud platform(GCP), the server has limit</w:t>
      </w:r>
      <w:r w:rsidR="00280BBA">
        <w:t>ations</w:t>
      </w:r>
      <w:r w:rsidRPr="002C6E57">
        <w:t xml:space="preserve"> this need to be hosted on </w:t>
      </w:r>
      <w:r w:rsidR="00280BBA">
        <w:t xml:space="preserve">a </w:t>
      </w:r>
      <w:r w:rsidRPr="002C6E57">
        <w:t xml:space="preserve">proper server </w:t>
      </w:r>
    </w:p>
    <w:p w14:paraId="3E654ADF" w14:textId="5CCF3F1C" w:rsidR="003B7E84" w:rsidRDefault="003B7E84" w:rsidP="00166552">
      <w:pPr>
        <w:pStyle w:val="ListParagraph"/>
        <w:numPr>
          <w:ilvl w:val="0"/>
          <w:numId w:val="4"/>
        </w:numPr>
        <w:spacing w:after="160" w:line="259" w:lineRule="auto"/>
      </w:pPr>
      <w:r w:rsidRPr="002C6E57">
        <w:t>For now</w:t>
      </w:r>
      <w:r w:rsidR="00280BBA">
        <w:t>,</w:t>
      </w:r>
      <w:r w:rsidRPr="002C6E57">
        <w:t xml:space="preserve"> we can access</w:t>
      </w:r>
      <w:r w:rsidR="00280BBA">
        <w:t xml:space="preserve"> </w:t>
      </w:r>
      <w:hyperlink r:id="rId14" w:history="1">
        <w:r w:rsidR="00280BBA" w:rsidRPr="007B68D9">
          <w:rPr>
            <w:rStyle w:val="Hyperlink"/>
          </w:rPr>
          <w:t>http://34.68.136.134/blog/</w:t>
        </w:r>
      </w:hyperlink>
      <w:r w:rsidRPr="002C6E57">
        <w:t xml:space="preserve"> using IP address a proper domain need to be purchased </w:t>
      </w:r>
    </w:p>
    <w:p w14:paraId="4EF623DA" w14:textId="5DA8E511" w:rsidR="003B7E84" w:rsidRDefault="003B7E84" w:rsidP="00166552">
      <w:pPr>
        <w:pStyle w:val="ListParagraph"/>
        <w:numPr>
          <w:ilvl w:val="0"/>
          <w:numId w:val="4"/>
        </w:numPr>
        <w:spacing w:after="160" w:line="259" w:lineRule="auto"/>
      </w:pPr>
      <w:r>
        <w:t xml:space="preserve">After testing and finalization of </w:t>
      </w:r>
      <w:r w:rsidR="00280BBA">
        <w:t xml:space="preserve">the </w:t>
      </w:r>
      <w:r>
        <w:t xml:space="preserve">platform across mobile application need to be developed </w:t>
      </w:r>
    </w:p>
    <w:p w14:paraId="3368925F" w14:textId="6E3169DB" w:rsidR="00280BBA" w:rsidRDefault="00280BBA" w:rsidP="00280BBA">
      <w:pPr>
        <w:pStyle w:val="Heading1"/>
      </w:pPr>
      <w:bookmarkStart w:id="10" w:name="_Toc40922378"/>
      <w:r>
        <w:t>Tool used</w:t>
      </w:r>
      <w:bookmarkEnd w:id="10"/>
      <w:r>
        <w:t xml:space="preserve">  </w:t>
      </w:r>
    </w:p>
    <w:p w14:paraId="1350C282" w14:textId="77777777" w:rsidR="00280BBA" w:rsidRDefault="00280BBA" w:rsidP="00166552">
      <w:pPr>
        <w:pStyle w:val="ListParagraph"/>
        <w:numPr>
          <w:ilvl w:val="0"/>
          <w:numId w:val="5"/>
        </w:numPr>
      </w:pPr>
      <w:r>
        <w:t>Python 3.8</w:t>
      </w:r>
    </w:p>
    <w:p w14:paraId="53CA500A" w14:textId="1C42A628" w:rsidR="003B7E84" w:rsidRDefault="00280BBA" w:rsidP="00166552">
      <w:pPr>
        <w:pStyle w:val="ListParagraph"/>
        <w:numPr>
          <w:ilvl w:val="0"/>
          <w:numId w:val="5"/>
        </w:numPr>
      </w:pPr>
      <w:r w:rsidRPr="00280BBA">
        <w:t xml:space="preserve">selenium </w:t>
      </w:r>
      <w:proofErr w:type="spellStart"/>
      <w:r w:rsidRPr="00280BBA">
        <w:t>webdriver</w:t>
      </w:r>
      <w:proofErr w:type="spellEnd"/>
    </w:p>
    <w:p w14:paraId="43ED1776" w14:textId="73C3DB41" w:rsidR="00280BBA" w:rsidRDefault="00280BBA" w:rsidP="00166552">
      <w:pPr>
        <w:pStyle w:val="ListParagraph"/>
        <w:numPr>
          <w:ilvl w:val="0"/>
          <w:numId w:val="5"/>
        </w:numPr>
      </w:pPr>
      <w:proofErr w:type="spellStart"/>
      <w:r w:rsidRPr="00280BBA">
        <w:t>tweepy</w:t>
      </w:r>
      <w:proofErr w:type="spellEnd"/>
    </w:p>
    <w:p w14:paraId="3BBF3091" w14:textId="1A36220E" w:rsidR="00280BBA" w:rsidRDefault="00280BBA" w:rsidP="00166552">
      <w:pPr>
        <w:pStyle w:val="ListParagraph"/>
        <w:numPr>
          <w:ilvl w:val="0"/>
          <w:numId w:val="5"/>
        </w:numPr>
      </w:pPr>
      <w:proofErr w:type="spellStart"/>
      <w:r w:rsidRPr="00280BBA">
        <w:t>vader</w:t>
      </w:r>
      <w:proofErr w:type="spellEnd"/>
      <w:r w:rsidRPr="00280BBA">
        <w:t xml:space="preserve"> sentiment</w:t>
      </w:r>
    </w:p>
    <w:p w14:paraId="29C5334D" w14:textId="1E93CD5C" w:rsidR="00280BBA" w:rsidRDefault="00280BBA" w:rsidP="00166552">
      <w:pPr>
        <w:pStyle w:val="ListParagraph"/>
        <w:numPr>
          <w:ilvl w:val="0"/>
          <w:numId w:val="5"/>
        </w:numPr>
      </w:pPr>
      <w:r>
        <w:t xml:space="preserve">Google Cloud Platform </w:t>
      </w:r>
    </w:p>
    <w:p w14:paraId="42E89B82" w14:textId="5B757CC7" w:rsidR="00280BBA" w:rsidRDefault="00280BBA" w:rsidP="00166552">
      <w:pPr>
        <w:pStyle w:val="ListParagraph"/>
        <w:numPr>
          <w:ilvl w:val="0"/>
          <w:numId w:val="5"/>
        </w:numPr>
      </w:pPr>
      <w:r>
        <w:t xml:space="preserve">MySQL </w:t>
      </w:r>
    </w:p>
    <w:p w14:paraId="55043C8D" w14:textId="50C8F2F5" w:rsidR="00280BBA" w:rsidRDefault="00280BBA" w:rsidP="00166552">
      <w:pPr>
        <w:pStyle w:val="ListParagraph"/>
        <w:numPr>
          <w:ilvl w:val="0"/>
          <w:numId w:val="5"/>
        </w:numPr>
      </w:pPr>
      <w:r>
        <w:t>JavaScript</w:t>
      </w:r>
    </w:p>
    <w:p w14:paraId="22D7EDC2" w14:textId="4F3F376B" w:rsidR="00280BBA" w:rsidRDefault="00280BBA" w:rsidP="00166552">
      <w:pPr>
        <w:pStyle w:val="ListParagraph"/>
        <w:numPr>
          <w:ilvl w:val="0"/>
          <w:numId w:val="5"/>
        </w:numPr>
      </w:pPr>
      <w:r>
        <w:lastRenderedPageBreak/>
        <w:t xml:space="preserve">Html/CSS </w:t>
      </w:r>
      <w:proofErr w:type="spellStart"/>
      <w:r>
        <w:t>Bootstape</w:t>
      </w:r>
      <w:proofErr w:type="spellEnd"/>
      <w:r>
        <w:t xml:space="preserve"> </w:t>
      </w:r>
    </w:p>
    <w:p w14:paraId="473DE43B" w14:textId="1073BB64" w:rsidR="00280BBA" w:rsidRPr="00A6683A" w:rsidRDefault="00280BBA" w:rsidP="00166552">
      <w:pPr>
        <w:pStyle w:val="ListParagraph"/>
        <w:numPr>
          <w:ilvl w:val="0"/>
          <w:numId w:val="5"/>
        </w:numPr>
      </w:pPr>
    </w:p>
    <w:p w14:paraId="2E72E985" w14:textId="77777777" w:rsidR="003B7E84" w:rsidRPr="008D65E1" w:rsidRDefault="003B7E84" w:rsidP="003B7E84"/>
    <w:sectPr w:rsidR="003B7E84" w:rsidRPr="008D65E1" w:rsidSect="00392163">
      <w:headerReference w:type="default" r:id="rId15"/>
      <w:footerReference w:type="default" r:id="rId16"/>
      <w:footerReference w:type="firs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C87C8E" w14:textId="77777777" w:rsidR="00166552" w:rsidRDefault="00166552" w:rsidP="00D72FD0">
      <w:r>
        <w:separator/>
      </w:r>
    </w:p>
    <w:p w14:paraId="725F379D" w14:textId="77777777" w:rsidR="00166552" w:rsidRDefault="00166552" w:rsidP="00D72FD0"/>
    <w:p w14:paraId="49E56EAE" w14:textId="77777777" w:rsidR="00166552" w:rsidRDefault="00166552" w:rsidP="00D72FD0"/>
  </w:endnote>
  <w:endnote w:type="continuationSeparator" w:id="0">
    <w:p w14:paraId="3AEDA20C" w14:textId="77777777" w:rsidR="00166552" w:rsidRDefault="00166552" w:rsidP="00D72FD0">
      <w:r>
        <w:continuationSeparator/>
      </w:r>
    </w:p>
    <w:p w14:paraId="496E7DA7" w14:textId="77777777" w:rsidR="00166552" w:rsidRDefault="00166552" w:rsidP="00D72FD0"/>
    <w:p w14:paraId="2ED7519A" w14:textId="77777777" w:rsidR="00166552" w:rsidRDefault="00166552" w:rsidP="00D72F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F2E03C" w14:textId="77777777" w:rsidR="000D6031" w:rsidRDefault="000D6031" w:rsidP="00D72FD0"/>
  <w:p w14:paraId="63914280" w14:textId="77777777" w:rsidR="000D6031" w:rsidRDefault="000D6031" w:rsidP="00D72FD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CFF27B" w14:textId="20AB21C5" w:rsidR="005059D9" w:rsidRDefault="005059D9">
    <w:pPr>
      <w:pStyle w:val="Footer"/>
    </w:pPr>
    <w:r>
      <w:rPr>
        <w:noProof/>
      </w:rPr>
      <w:drawing>
        <wp:inline distT="0" distB="0" distL="0" distR="0" wp14:anchorId="603B5356" wp14:editId="71F2CBF4">
          <wp:extent cx="5943600" cy="832485"/>
          <wp:effectExtent l="0" t="0" r="0" b="571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aptur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8324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F23596" w14:textId="77777777" w:rsidR="00166552" w:rsidRDefault="00166552" w:rsidP="00D72FD0">
      <w:r>
        <w:separator/>
      </w:r>
    </w:p>
    <w:p w14:paraId="4AFE921C" w14:textId="77777777" w:rsidR="00166552" w:rsidRDefault="00166552" w:rsidP="00D72FD0"/>
    <w:p w14:paraId="2338151D" w14:textId="77777777" w:rsidR="00166552" w:rsidRDefault="00166552" w:rsidP="00D72FD0"/>
  </w:footnote>
  <w:footnote w:type="continuationSeparator" w:id="0">
    <w:p w14:paraId="350E158B" w14:textId="77777777" w:rsidR="00166552" w:rsidRDefault="00166552" w:rsidP="00D72FD0">
      <w:r>
        <w:continuationSeparator/>
      </w:r>
    </w:p>
    <w:p w14:paraId="785D3F39" w14:textId="77777777" w:rsidR="00166552" w:rsidRDefault="00166552" w:rsidP="00D72FD0"/>
    <w:p w14:paraId="2C4F63B8" w14:textId="77777777" w:rsidR="00166552" w:rsidRDefault="00166552" w:rsidP="00D72FD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A19487" w14:textId="50CA5CAC" w:rsidR="003B7E84" w:rsidRPr="003B7E84" w:rsidRDefault="00C32375" w:rsidP="003B7E8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90D1730" wp14:editId="762D9E20">
              <wp:simplePos x="0" y="0"/>
              <wp:positionH relativeFrom="margin">
                <wp:posOffset>-603250</wp:posOffset>
              </wp:positionH>
              <wp:positionV relativeFrom="topMargin">
                <wp:posOffset>371475</wp:posOffset>
              </wp:positionV>
              <wp:extent cx="6391275" cy="170815"/>
              <wp:effectExtent l="0" t="0" r="0" b="635"/>
              <wp:wrapNone/>
              <wp:docPr id="1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91275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99729E" w14:textId="00D33A49" w:rsidR="000D6031" w:rsidRDefault="000D6031" w:rsidP="0065367A">
                          <w:pPr>
                            <w:rPr>
                              <w:noProof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0D1730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7" type="#_x0000_t202" style="position:absolute;margin-left:-47.5pt;margin-top:29.25pt;width:503.25pt;height:13.4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" o:allowincell="f" filled="f" stroked="f">
              <v:textbox style="mso-fit-shape-to-text:t" inset=",0,,0">
                <w:txbxContent>
                  <w:p w14:paraId="7499729E" w14:textId="00D33A49" w:rsidR="000D6031" w:rsidRDefault="000D6031" w:rsidP="0065367A">
                    <w:pPr>
                      <w:rPr>
                        <w:noProof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63F4C47" wp14:editId="3D2AE8CB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059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059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CE03FA8" w14:textId="77777777" w:rsidR="000D6031" w:rsidRDefault="000D6031" w:rsidP="00D72FD0">
                          <w:pPr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280BBA" w:rsidRPr="00280BBA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3F4C47" id="Text Box 221" o:spid="_x0000_s1028" type="#_x0000_t202" style="position:absolute;margin-left:20.5pt;margin-top:0;width:71.7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" o:allowincell="f" fillcolor="#a8d08d [1945]" stroked="f">
              <v:textbox style="mso-fit-shape-to-text:t" inset=",0,,0">
                <w:txbxContent>
                  <w:p w14:paraId="4CE03FA8" w14:textId="77777777" w:rsidR="000D6031" w:rsidRDefault="000D6031" w:rsidP="00D72FD0">
                    <w:pPr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280BBA" w:rsidRPr="00280BBA">
                      <w:rPr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proofErr w:type="spellStart"/>
    <w:r w:rsidR="003B7E84" w:rsidRPr="003B7E84">
      <w:t>Mobilise</w:t>
    </w:r>
    <w:proofErr w:type="spellEnd"/>
    <w:r w:rsidR="003B7E84" w:rsidRPr="003B7E84">
      <w:t xml:space="preserve"> Twitionary   AI-</w:t>
    </w:r>
    <w:proofErr w:type="gramStart"/>
    <w:r w:rsidR="003B7E84" w:rsidRPr="003B7E84">
      <w:t>Driven  Crowd</w:t>
    </w:r>
    <w:proofErr w:type="gramEnd"/>
    <w:r w:rsidR="003B7E84" w:rsidRPr="003B7E84">
      <w:t xml:space="preserve">-Sourcing Platform </w:t>
    </w:r>
  </w:p>
  <w:p w14:paraId="54A8578D" w14:textId="46AE7D4F" w:rsidR="000D6031" w:rsidRDefault="000D6031" w:rsidP="003B7E84">
    <w:pPr>
      <w:tabs>
        <w:tab w:val="left" w:pos="1725"/>
      </w:tabs>
    </w:pPr>
  </w:p>
  <w:p w14:paraId="5933A439" w14:textId="77777777" w:rsidR="000D6031" w:rsidRDefault="000D6031" w:rsidP="00D72FD0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E3034F"/>
    <w:multiLevelType w:val="hybridMultilevel"/>
    <w:tmpl w:val="34C49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003E39"/>
    <w:multiLevelType w:val="hybridMultilevel"/>
    <w:tmpl w:val="B31CD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2629A9"/>
    <w:multiLevelType w:val="hybridMultilevel"/>
    <w:tmpl w:val="CBB09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0E3135"/>
    <w:multiLevelType w:val="hybridMultilevel"/>
    <w:tmpl w:val="DD8CF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D5A4147"/>
    <w:multiLevelType w:val="hybridMultilevel"/>
    <w:tmpl w:val="29F27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zIxMTA2MLQwtDBS0lEKTi0uzszPAykwNK4FAP9AKB4tAAAA"/>
  </w:docVars>
  <w:rsids>
    <w:rsidRoot w:val="008456CD"/>
    <w:rsid w:val="00002A3E"/>
    <w:rsid w:val="0000640E"/>
    <w:rsid w:val="00015ABD"/>
    <w:rsid w:val="00016481"/>
    <w:rsid w:val="00017694"/>
    <w:rsid w:val="0002078F"/>
    <w:rsid w:val="0003204B"/>
    <w:rsid w:val="0004174C"/>
    <w:rsid w:val="00041C33"/>
    <w:rsid w:val="00042325"/>
    <w:rsid w:val="00046A63"/>
    <w:rsid w:val="000470D8"/>
    <w:rsid w:val="000513C6"/>
    <w:rsid w:val="000546BC"/>
    <w:rsid w:val="00057C97"/>
    <w:rsid w:val="00057F72"/>
    <w:rsid w:val="000701A4"/>
    <w:rsid w:val="000710BE"/>
    <w:rsid w:val="00073E1E"/>
    <w:rsid w:val="00074273"/>
    <w:rsid w:val="00077F48"/>
    <w:rsid w:val="00085D9E"/>
    <w:rsid w:val="00093935"/>
    <w:rsid w:val="00094486"/>
    <w:rsid w:val="00097600"/>
    <w:rsid w:val="000A02E5"/>
    <w:rsid w:val="000A17C8"/>
    <w:rsid w:val="000A28DA"/>
    <w:rsid w:val="000A6468"/>
    <w:rsid w:val="000B0712"/>
    <w:rsid w:val="000B2195"/>
    <w:rsid w:val="000B3D21"/>
    <w:rsid w:val="000B4DE4"/>
    <w:rsid w:val="000C2EAF"/>
    <w:rsid w:val="000C5CD1"/>
    <w:rsid w:val="000C7D9F"/>
    <w:rsid w:val="000D6031"/>
    <w:rsid w:val="000D6232"/>
    <w:rsid w:val="000E3A78"/>
    <w:rsid w:val="000F0043"/>
    <w:rsid w:val="000F4219"/>
    <w:rsid w:val="00107C58"/>
    <w:rsid w:val="00110A65"/>
    <w:rsid w:val="001116F5"/>
    <w:rsid w:val="001177A6"/>
    <w:rsid w:val="001205B7"/>
    <w:rsid w:val="00140E78"/>
    <w:rsid w:val="00156C83"/>
    <w:rsid w:val="0016072C"/>
    <w:rsid w:val="0016221B"/>
    <w:rsid w:val="00163991"/>
    <w:rsid w:val="001663CF"/>
    <w:rsid w:val="00166552"/>
    <w:rsid w:val="0017031E"/>
    <w:rsid w:val="00173480"/>
    <w:rsid w:val="00173735"/>
    <w:rsid w:val="00174497"/>
    <w:rsid w:val="00180F26"/>
    <w:rsid w:val="00194F3A"/>
    <w:rsid w:val="001A72D0"/>
    <w:rsid w:val="001B4930"/>
    <w:rsid w:val="001B64CD"/>
    <w:rsid w:val="001C4595"/>
    <w:rsid w:val="001D4B9C"/>
    <w:rsid w:val="001D5B02"/>
    <w:rsid w:val="001D6C2F"/>
    <w:rsid w:val="001F01D5"/>
    <w:rsid w:val="001F0260"/>
    <w:rsid w:val="001F1D6A"/>
    <w:rsid w:val="001F2A3E"/>
    <w:rsid w:val="00201250"/>
    <w:rsid w:val="00203D9A"/>
    <w:rsid w:val="002072D4"/>
    <w:rsid w:val="00207ACE"/>
    <w:rsid w:val="0021641F"/>
    <w:rsid w:val="00217937"/>
    <w:rsid w:val="00220C39"/>
    <w:rsid w:val="0022604B"/>
    <w:rsid w:val="00226FB1"/>
    <w:rsid w:val="00232D0D"/>
    <w:rsid w:val="002335F7"/>
    <w:rsid w:val="00235093"/>
    <w:rsid w:val="0023544B"/>
    <w:rsid w:val="00237C61"/>
    <w:rsid w:val="00241635"/>
    <w:rsid w:val="00243674"/>
    <w:rsid w:val="002640C7"/>
    <w:rsid w:val="0026533E"/>
    <w:rsid w:val="00272274"/>
    <w:rsid w:val="00275CED"/>
    <w:rsid w:val="00280BBA"/>
    <w:rsid w:val="00280E6A"/>
    <w:rsid w:val="0028230F"/>
    <w:rsid w:val="00283DEC"/>
    <w:rsid w:val="002843DD"/>
    <w:rsid w:val="00292BEF"/>
    <w:rsid w:val="002A080E"/>
    <w:rsid w:val="002A1FF3"/>
    <w:rsid w:val="002A385C"/>
    <w:rsid w:val="002A694B"/>
    <w:rsid w:val="002B0E2E"/>
    <w:rsid w:val="002B1789"/>
    <w:rsid w:val="002C182B"/>
    <w:rsid w:val="002D4EE5"/>
    <w:rsid w:val="002E2A9D"/>
    <w:rsid w:val="002F48E3"/>
    <w:rsid w:val="00300833"/>
    <w:rsid w:val="00300F3E"/>
    <w:rsid w:val="00303449"/>
    <w:rsid w:val="0030700A"/>
    <w:rsid w:val="003136A5"/>
    <w:rsid w:val="00321532"/>
    <w:rsid w:val="00321FCF"/>
    <w:rsid w:val="00322904"/>
    <w:rsid w:val="00331E4C"/>
    <w:rsid w:val="0033263E"/>
    <w:rsid w:val="00335873"/>
    <w:rsid w:val="00345981"/>
    <w:rsid w:val="00347C31"/>
    <w:rsid w:val="00350365"/>
    <w:rsid w:val="00363DB6"/>
    <w:rsid w:val="00374DFF"/>
    <w:rsid w:val="00376EB9"/>
    <w:rsid w:val="003826BC"/>
    <w:rsid w:val="00383693"/>
    <w:rsid w:val="00383F60"/>
    <w:rsid w:val="00386914"/>
    <w:rsid w:val="00392163"/>
    <w:rsid w:val="003979D0"/>
    <w:rsid w:val="00397AED"/>
    <w:rsid w:val="003A2542"/>
    <w:rsid w:val="003B7E84"/>
    <w:rsid w:val="003D0D17"/>
    <w:rsid w:val="003D186A"/>
    <w:rsid w:val="003D2A70"/>
    <w:rsid w:val="003E2513"/>
    <w:rsid w:val="003E254C"/>
    <w:rsid w:val="003E4D4E"/>
    <w:rsid w:val="00403DF3"/>
    <w:rsid w:val="00405905"/>
    <w:rsid w:val="00406010"/>
    <w:rsid w:val="0041195F"/>
    <w:rsid w:val="00416CC7"/>
    <w:rsid w:val="00416DBC"/>
    <w:rsid w:val="004258E7"/>
    <w:rsid w:val="00431CC1"/>
    <w:rsid w:val="00433301"/>
    <w:rsid w:val="00433FD2"/>
    <w:rsid w:val="00436A7A"/>
    <w:rsid w:val="00445EDD"/>
    <w:rsid w:val="004507D6"/>
    <w:rsid w:val="00460771"/>
    <w:rsid w:val="00467A4E"/>
    <w:rsid w:val="00474697"/>
    <w:rsid w:val="00481C40"/>
    <w:rsid w:val="00483B5F"/>
    <w:rsid w:val="00485CD6"/>
    <w:rsid w:val="0048708F"/>
    <w:rsid w:val="00492DBE"/>
    <w:rsid w:val="004B6D83"/>
    <w:rsid w:val="004B7FE5"/>
    <w:rsid w:val="004C2A59"/>
    <w:rsid w:val="004C4A7E"/>
    <w:rsid w:val="004C53D1"/>
    <w:rsid w:val="004C6105"/>
    <w:rsid w:val="004E466D"/>
    <w:rsid w:val="004F0DC3"/>
    <w:rsid w:val="004F62F3"/>
    <w:rsid w:val="004F779D"/>
    <w:rsid w:val="00500461"/>
    <w:rsid w:val="00502B7A"/>
    <w:rsid w:val="005059D9"/>
    <w:rsid w:val="00505E8D"/>
    <w:rsid w:val="00514CA6"/>
    <w:rsid w:val="005253BC"/>
    <w:rsid w:val="0052585B"/>
    <w:rsid w:val="00537C86"/>
    <w:rsid w:val="0054231B"/>
    <w:rsid w:val="00545EB3"/>
    <w:rsid w:val="00546389"/>
    <w:rsid w:val="00554338"/>
    <w:rsid w:val="00555040"/>
    <w:rsid w:val="00563575"/>
    <w:rsid w:val="00563C60"/>
    <w:rsid w:val="00574199"/>
    <w:rsid w:val="00590BE8"/>
    <w:rsid w:val="00596183"/>
    <w:rsid w:val="005A36D4"/>
    <w:rsid w:val="005A795B"/>
    <w:rsid w:val="005B1178"/>
    <w:rsid w:val="005B2D08"/>
    <w:rsid w:val="005B4E87"/>
    <w:rsid w:val="005C12C6"/>
    <w:rsid w:val="005C7ECB"/>
    <w:rsid w:val="005E7E74"/>
    <w:rsid w:val="005F1B75"/>
    <w:rsid w:val="005F1E54"/>
    <w:rsid w:val="005F5937"/>
    <w:rsid w:val="005F6C7E"/>
    <w:rsid w:val="00624A9F"/>
    <w:rsid w:val="00627554"/>
    <w:rsid w:val="00634960"/>
    <w:rsid w:val="00641A68"/>
    <w:rsid w:val="006529B9"/>
    <w:rsid w:val="0065367A"/>
    <w:rsid w:val="00655957"/>
    <w:rsid w:val="006569C1"/>
    <w:rsid w:val="00666A61"/>
    <w:rsid w:val="00666E3E"/>
    <w:rsid w:val="00667684"/>
    <w:rsid w:val="0067788F"/>
    <w:rsid w:val="00680311"/>
    <w:rsid w:val="006811E3"/>
    <w:rsid w:val="00682D93"/>
    <w:rsid w:val="00691F60"/>
    <w:rsid w:val="0069345C"/>
    <w:rsid w:val="006A18BF"/>
    <w:rsid w:val="006A5C0E"/>
    <w:rsid w:val="006A7547"/>
    <w:rsid w:val="006C0145"/>
    <w:rsid w:val="006C1D8C"/>
    <w:rsid w:val="006D5B0F"/>
    <w:rsid w:val="006D60C0"/>
    <w:rsid w:val="006E6249"/>
    <w:rsid w:val="006F6454"/>
    <w:rsid w:val="00701E9D"/>
    <w:rsid w:val="00706AA0"/>
    <w:rsid w:val="00710ADF"/>
    <w:rsid w:val="00710FC4"/>
    <w:rsid w:val="00722D7E"/>
    <w:rsid w:val="0072365D"/>
    <w:rsid w:val="00725632"/>
    <w:rsid w:val="00736026"/>
    <w:rsid w:val="007403A1"/>
    <w:rsid w:val="00740E8E"/>
    <w:rsid w:val="007444E2"/>
    <w:rsid w:val="007510BE"/>
    <w:rsid w:val="0075232D"/>
    <w:rsid w:val="00755187"/>
    <w:rsid w:val="00764604"/>
    <w:rsid w:val="00777A7D"/>
    <w:rsid w:val="00777BE7"/>
    <w:rsid w:val="007811F6"/>
    <w:rsid w:val="00790C60"/>
    <w:rsid w:val="0079298E"/>
    <w:rsid w:val="007930E4"/>
    <w:rsid w:val="0079464C"/>
    <w:rsid w:val="00797E63"/>
    <w:rsid w:val="007A09B9"/>
    <w:rsid w:val="007A62BF"/>
    <w:rsid w:val="007A66AE"/>
    <w:rsid w:val="007A739A"/>
    <w:rsid w:val="007A7D3B"/>
    <w:rsid w:val="007B02ED"/>
    <w:rsid w:val="007B2B14"/>
    <w:rsid w:val="007B3A39"/>
    <w:rsid w:val="007B5CDF"/>
    <w:rsid w:val="007C1CA8"/>
    <w:rsid w:val="007C626D"/>
    <w:rsid w:val="007C7EC8"/>
    <w:rsid w:val="007D204D"/>
    <w:rsid w:val="007D53F3"/>
    <w:rsid w:val="007E3B6B"/>
    <w:rsid w:val="007E585F"/>
    <w:rsid w:val="007E7EF1"/>
    <w:rsid w:val="00811524"/>
    <w:rsid w:val="00813037"/>
    <w:rsid w:val="00824F32"/>
    <w:rsid w:val="008268B0"/>
    <w:rsid w:val="00827959"/>
    <w:rsid w:val="00832BC4"/>
    <w:rsid w:val="00837D3D"/>
    <w:rsid w:val="00840307"/>
    <w:rsid w:val="00842D3E"/>
    <w:rsid w:val="008456CD"/>
    <w:rsid w:val="00850D7A"/>
    <w:rsid w:val="00853B0B"/>
    <w:rsid w:val="00863854"/>
    <w:rsid w:val="00864D0D"/>
    <w:rsid w:val="00870C1E"/>
    <w:rsid w:val="00874F0B"/>
    <w:rsid w:val="00876CA5"/>
    <w:rsid w:val="00884B52"/>
    <w:rsid w:val="008873D0"/>
    <w:rsid w:val="00891EB2"/>
    <w:rsid w:val="00891F64"/>
    <w:rsid w:val="008A299E"/>
    <w:rsid w:val="008A36A0"/>
    <w:rsid w:val="008B4EE7"/>
    <w:rsid w:val="008B5309"/>
    <w:rsid w:val="008C4F91"/>
    <w:rsid w:val="008D58C9"/>
    <w:rsid w:val="008D653E"/>
    <w:rsid w:val="008D65E1"/>
    <w:rsid w:val="008F25FB"/>
    <w:rsid w:val="008F3B3C"/>
    <w:rsid w:val="009001A5"/>
    <w:rsid w:val="0090467B"/>
    <w:rsid w:val="009056C2"/>
    <w:rsid w:val="009077A6"/>
    <w:rsid w:val="00913725"/>
    <w:rsid w:val="0091412B"/>
    <w:rsid w:val="0091705D"/>
    <w:rsid w:val="009235DF"/>
    <w:rsid w:val="00925138"/>
    <w:rsid w:val="00927278"/>
    <w:rsid w:val="00934CBB"/>
    <w:rsid w:val="0093619F"/>
    <w:rsid w:val="009563A7"/>
    <w:rsid w:val="00970A75"/>
    <w:rsid w:val="009713E0"/>
    <w:rsid w:val="009806A6"/>
    <w:rsid w:val="00980C48"/>
    <w:rsid w:val="00987C66"/>
    <w:rsid w:val="00990666"/>
    <w:rsid w:val="00991711"/>
    <w:rsid w:val="009A02C2"/>
    <w:rsid w:val="009B73EE"/>
    <w:rsid w:val="009C4E1A"/>
    <w:rsid w:val="009C5DA2"/>
    <w:rsid w:val="009D4947"/>
    <w:rsid w:val="009E3A83"/>
    <w:rsid w:val="009E54BC"/>
    <w:rsid w:val="009E651E"/>
    <w:rsid w:val="009F2D1A"/>
    <w:rsid w:val="009F3C3C"/>
    <w:rsid w:val="009F6DC1"/>
    <w:rsid w:val="00A06947"/>
    <w:rsid w:val="00A14386"/>
    <w:rsid w:val="00A21025"/>
    <w:rsid w:val="00A23834"/>
    <w:rsid w:val="00A3321E"/>
    <w:rsid w:val="00A35E97"/>
    <w:rsid w:val="00A36DA7"/>
    <w:rsid w:val="00A423DD"/>
    <w:rsid w:val="00A4554A"/>
    <w:rsid w:val="00A53A15"/>
    <w:rsid w:val="00A55F52"/>
    <w:rsid w:val="00A616DF"/>
    <w:rsid w:val="00A656D3"/>
    <w:rsid w:val="00A719C7"/>
    <w:rsid w:val="00A860F6"/>
    <w:rsid w:val="00A87576"/>
    <w:rsid w:val="00A96DC7"/>
    <w:rsid w:val="00AA43E5"/>
    <w:rsid w:val="00AB018C"/>
    <w:rsid w:val="00AC3CFE"/>
    <w:rsid w:val="00AC7364"/>
    <w:rsid w:val="00AD3977"/>
    <w:rsid w:val="00AD4454"/>
    <w:rsid w:val="00AF5040"/>
    <w:rsid w:val="00AF53EF"/>
    <w:rsid w:val="00B00362"/>
    <w:rsid w:val="00B20C4F"/>
    <w:rsid w:val="00B432C4"/>
    <w:rsid w:val="00B43379"/>
    <w:rsid w:val="00B55C94"/>
    <w:rsid w:val="00B704CA"/>
    <w:rsid w:val="00B72CD5"/>
    <w:rsid w:val="00B7384F"/>
    <w:rsid w:val="00B74E76"/>
    <w:rsid w:val="00B7662E"/>
    <w:rsid w:val="00B778D0"/>
    <w:rsid w:val="00B82F78"/>
    <w:rsid w:val="00B83BC7"/>
    <w:rsid w:val="00B859DD"/>
    <w:rsid w:val="00B95BBF"/>
    <w:rsid w:val="00BA0957"/>
    <w:rsid w:val="00BA7EDC"/>
    <w:rsid w:val="00BB0E69"/>
    <w:rsid w:val="00BB125A"/>
    <w:rsid w:val="00BB4046"/>
    <w:rsid w:val="00BB6C48"/>
    <w:rsid w:val="00BB6D19"/>
    <w:rsid w:val="00BB70E2"/>
    <w:rsid w:val="00BC47F6"/>
    <w:rsid w:val="00BE4118"/>
    <w:rsid w:val="00BE521B"/>
    <w:rsid w:val="00BF109D"/>
    <w:rsid w:val="00BF2325"/>
    <w:rsid w:val="00BF526A"/>
    <w:rsid w:val="00BF66EC"/>
    <w:rsid w:val="00BF7DDC"/>
    <w:rsid w:val="00C038B7"/>
    <w:rsid w:val="00C12DEA"/>
    <w:rsid w:val="00C13E5F"/>
    <w:rsid w:val="00C20C41"/>
    <w:rsid w:val="00C31897"/>
    <w:rsid w:val="00C32375"/>
    <w:rsid w:val="00C36118"/>
    <w:rsid w:val="00C417B0"/>
    <w:rsid w:val="00C4406C"/>
    <w:rsid w:val="00C55427"/>
    <w:rsid w:val="00C55779"/>
    <w:rsid w:val="00C57A78"/>
    <w:rsid w:val="00C74099"/>
    <w:rsid w:val="00C74626"/>
    <w:rsid w:val="00CA005E"/>
    <w:rsid w:val="00CA20DC"/>
    <w:rsid w:val="00CA3E41"/>
    <w:rsid w:val="00CA6A91"/>
    <w:rsid w:val="00CB3A4D"/>
    <w:rsid w:val="00CB70FB"/>
    <w:rsid w:val="00CB7D89"/>
    <w:rsid w:val="00CD0BB4"/>
    <w:rsid w:val="00CE6519"/>
    <w:rsid w:val="00CE78AB"/>
    <w:rsid w:val="00CE7E6D"/>
    <w:rsid w:val="00D00401"/>
    <w:rsid w:val="00D03365"/>
    <w:rsid w:val="00D11893"/>
    <w:rsid w:val="00D30777"/>
    <w:rsid w:val="00D35F86"/>
    <w:rsid w:val="00D42706"/>
    <w:rsid w:val="00D45F9F"/>
    <w:rsid w:val="00D46E9B"/>
    <w:rsid w:val="00D503DC"/>
    <w:rsid w:val="00D54E62"/>
    <w:rsid w:val="00D6127D"/>
    <w:rsid w:val="00D635A0"/>
    <w:rsid w:val="00D70AE8"/>
    <w:rsid w:val="00D72FD0"/>
    <w:rsid w:val="00D74BE3"/>
    <w:rsid w:val="00D778B5"/>
    <w:rsid w:val="00D804EC"/>
    <w:rsid w:val="00D8322F"/>
    <w:rsid w:val="00DA2D20"/>
    <w:rsid w:val="00DA501C"/>
    <w:rsid w:val="00DA7928"/>
    <w:rsid w:val="00DB626A"/>
    <w:rsid w:val="00DD4D9E"/>
    <w:rsid w:val="00DD54B1"/>
    <w:rsid w:val="00DE0CE7"/>
    <w:rsid w:val="00DE3BB3"/>
    <w:rsid w:val="00DE73A6"/>
    <w:rsid w:val="00DF3D9C"/>
    <w:rsid w:val="00DF7330"/>
    <w:rsid w:val="00E055DC"/>
    <w:rsid w:val="00E10DB8"/>
    <w:rsid w:val="00E11869"/>
    <w:rsid w:val="00E15DFE"/>
    <w:rsid w:val="00E16751"/>
    <w:rsid w:val="00E21E3E"/>
    <w:rsid w:val="00E315B5"/>
    <w:rsid w:val="00E3363F"/>
    <w:rsid w:val="00E35873"/>
    <w:rsid w:val="00E363A7"/>
    <w:rsid w:val="00E43BEA"/>
    <w:rsid w:val="00E61CB7"/>
    <w:rsid w:val="00E62A49"/>
    <w:rsid w:val="00E6749D"/>
    <w:rsid w:val="00E67878"/>
    <w:rsid w:val="00E71954"/>
    <w:rsid w:val="00E71BA3"/>
    <w:rsid w:val="00E75C96"/>
    <w:rsid w:val="00E76E45"/>
    <w:rsid w:val="00E76FF5"/>
    <w:rsid w:val="00E770D8"/>
    <w:rsid w:val="00E8052C"/>
    <w:rsid w:val="00E86454"/>
    <w:rsid w:val="00E914DC"/>
    <w:rsid w:val="00E935D2"/>
    <w:rsid w:val="00EA32D5"/>
    <w:rsid w:val="00EB032B"/>
    <w:rsid w:val="00EB2606"/>
    <w:rsid w:val="00EB69D8"/>
    <w:rsid w:val="00EC04BD"/>
    <w:rsid w:val="00EC160F"/>
    <w:rsid w:val="00ED2EC7"/>
    <w:rsid w:val="00ED542A"/>
    <w:rsid w:val="00EE3357"/>
    <w:rsid w:val="00EF0758"/>
    <w:rsid w:val="00EF1E18"/>
    <w:rsid w:val="00EF59F3"/>
    <w:rsid w:val="00F01632"/>
    <w:rsid w:val="00F03569"/>
    <w:rsid w:val="00F11397"/>
    <w:rsid w:val="00F16945"/>
    <w:rsid w:val="00F16A2D"/>
    <w:rsid w:val="00F21AE2"/>
    <w:rsid w:val="00F352C1"/>
    <w:rsid w:val="00F3683D"/>
    <w:rsid w:val="00F42994"/>
    <w:rsid w:val="00F42C39"/>
    <w:rsid w:val="00F47AE7"/>
    <w:rsid w:val="00F61E90"/>
    <w:rsid w:val="00F75EE9"/>
    <w:rsid w:val="00F8744B"/>
    <w:rsid w:val="00F90CF9"/>
    <w:rsid w:val="00F97AAD"/>
    <w:rsid w:val="00FA1134"/>
    <w:rsid w:val="00FA412E"/>
    <w:rsid w:val="00FB187C"/>
    <w:rsid w:val="00FB30BB"/>
    <w:rsid w:val="00FB46E1"/>
    <w:rsid w:val="00FC1C18"/>
    <w:rsid w:val="00FD4CBF"/>
    <w:rsid w:val="00FD63E7"/>
    <w:rsid w:val="00FE1666"/>
    <w:rsid w:val="00FE7107"/>
    <w:rsid w:val="00FF00A8"/>
    <w:rsid w:val="00FF56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1DDB94"/>
  <w15:docId w15:val="{37BE6928-1B17-4B30-A881-1D632E1C9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63F"/>
    <w:pPr>
      <w:spacing w:after="0" w:line="240" w:lineRule="auto"/>
    </w:pPr>
    <w:rPr>
      <w:rFonts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7E84"/>
    <w:p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2513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3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3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5CD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43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43DD"/>
  </w:style>
  <w:style w:type="paragraph" w:styleId="Footer">
    <w:name w:val="footer"/>
    <w:basedOn w:val="Normal"/>
    <w:link w:val="FooterChar"/>
    <w:uiPriority w:val="99"/>
    <w:unhideWhenUsed/>
    <w:rsid w:val="002843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43DD"/>
  </w:style>
  <w:style w:type="paragraph" w:styleId="BalloonText">
    <w:name w:val="Balloon Text"/>
    <w:basedOn w:val="Normal"/>
    <w:link w:val="BalloonTextChar"/>
    <w:uiPriority w:val="99"/>
    <w:semiHidden/>
    <w:unhideWhenUsed/>
    <w:rsid w:val="00AD44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45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3E2513"/>
    <w:rPr>
      <w:rFonts w:cs="Times New Roman"/>
      <w:b/>
      <w:bCs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B7E84"/>
    <w:rPr>
      <w:rFonts w:cs="Times New Roman"/>
      <w:b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11397"/>
    <w:pPr>
      <w:spacing w:before="240"/>
      <w:outlineLvl w:val="9"/>
    </w:pPr>
    <w:rPr>
      <w:b w:val="0"/>
      <w:bCs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11397"/>
    <w:pPr>
      <w:spacing w:after="100" w:line="276" w:lineRule="auto"/>
    </w:pPr>
    <w:rPr>
      <w:rFonts w:eastAsiaTheme="minorEastAsia"/>
    </w:rPr>
  </w:style>
  <w:style w:type="paragraph" w:styleId="TOC2">
    <w:name w:val="toc 2"/>
    <w:basedOn w:val="Normal"/>
    <w:next w:val="Normal"/>
    <w:autoRedefine/>
    <w:uiPriority w:val="39"/>
    <w:unhideWhenUsed/>
    <w:rsid w:val="00F11397"/>
    <w:pPr>
      <w:spacing w:after="100" w:line="276" w:lineRule="auto"/>
      <w:ind w:left="22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F11397"/>
    <w:pPr>
      <w:spacing w:after="100" w:line="276" w:lineRule="auto"/>
      <w:ind w:left="440"/>
    </w:pPr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E61CB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61CB7"/>
    <w:rPr>
      <w:rFonts w:eastAsiaTheme="minorEastAsia"/>
    </w:rPr>
  </w:style>
  <w:style w:type="paragraph" w:styleId="Title">
    <w:name w:val="Title"/>
    <w:basedOn w:val="NoSpacing"/>
    <w:next w:val="Normal"/>
    <w:link w:val="TitleChar"/>
    <w:uiPriority w:val="10"/>
    <w:qFormat/>
    <w:rsid w:val="00682D93"/>
    <w:pPr>
      <w:pBdr>
        <w:top w:val="single" w:sz="6" w:space="6" w:color="5B9BD5" w:themeColor="accent1"/>
        <w:bottom w:val="single" w:sz="6" w:space="6" w:color="5B9BD5" w:themeColor="accent1"/>
      </w:pBdr>
      <w:spacing w:after="240"/>
      <w:jc w:val="center"/>
    </w:pPr>
    <w:rPr>
      <w:rFonts w:ascii="Times New Roman" w:eastAsiaTheme="minorHAnsi" w:hAnsi="Times New Roman" w:cs="Times New Roman"/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82D93"/>
    <w:rPr>
      <w:rFonts w:ascii="Times New Roman" w:hAnsi="Times New Roman" w:cs="Times New Roman"/>
      <w:b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399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A719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C04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203D9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546BC"/>
    <w:rPr>
      <w:color w:val="954F72" w:themeColor="followedHyperlink"/>
      <w:u w:val="single"/>
    </w:rPr>
  </w:style>
  <w:style w:type="table" w:customStyle="1" w:styleId="GridTable1Light-Accent11">
    <w:name w:val="Grid Table 1 Light - Accent 11"/>
    <w:basedOn w:val="TableNormal"/>
    <w:uiPriority w:val="46"/>
    <w:rsid w:val="000513C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rsid w:val="00B432C4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1">
    <w:name w:val="Grid Table 1 Light1"/>
    <w:basedOn w:val="TableNormal"/>
    <w:uiPriority w:val="46"/>
    <w:rsid w:val="00B432C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12D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D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2DEA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2DEA"/>
    <w:rPr>
      <w:rFonts w:cs="Times New Roman"/>
      <w:b/>
      <w:bCs/>
      <w:sz w:val="20"/>
      <w:szCs w:val="20"/>
    </w:rPr>
  </w:style>
  <w:style w:type="character" w:customStyle="1" w:styleId="ls1f">
    <w:name w:val="ls1f"/>
    <w:basedOn w:val="DefaultParagraphFont"/>
    <w:rsid w:val="008D65E1"/>
  </w:style>
  <w:style w:type="table" w:styleId="PlainTable2">
    <w:name w:val="Plain Table 2"/>
    <w:basedOn w:val="TableNormal"/>
    <w:uiPriority w:val="42"/>
    <w:rsid w:val="002A385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85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2A385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2A385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B83BC7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34.68.136.134/blog/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34.68.136.134/blog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34.68.136.134/blog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1-13T00:00:00</PublishDate>
  <Abstract/>
  <CompanyAddress>Phase 3, Hayatabad, Peshawar, Pakista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04FA889-2DE7-45F9-B2E0-A53DD7E7C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ase Game Project</vt:lpstr>
    </vt:vector>
  </TitlesOfParts>
  <Company>khybertech</Company>
  <LinksUpToDate>false</LinksUpToDate>
  <CharactersWithSpaces>2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ase Game Project</dc:title>
  <dc:subject>Technical &amp; Financial Proposal to Haider</dc:subject>
  <dc:creator>majid khan</dc:creator>
  <cp:lastModifiedBy>Microsoft account</cp:lastModifiedBy>
  <cp:revision>20</cp:revision>
  <cp:lastPrinted>2020-03-18T08:22:00Z</cp:lastPrinted>
  <dcterms:created xsi:type="dcterms:W3CDTF">2020-03-17T12:32:00Z</dcterms:created>
  <dcterms:modified xsi:type="dcterms:W3CDTF">2020-05-20T21:59:00Z</dcterms:modified>
</cp:coreProperties>
</file>